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1" w:name="occupational-therapist-cover-letter"/>
    <w:p>
      <w:pPr>
        <w:pStyle w:val="Heading1"/>
      </w:pPr>
      <w:r>
        <w:t xml:space="preserve">Occupational Therapist Cover Letter</w:t>
      </w:r>
    </w:p>
    <w:p>
      <w:pPr>
        <w:pStyle w:val="FirstParagraph"/>
      </w:pPr>
      <w:r>
        <w:rPr>
          <w:bCs/>
          <w:b/>
        </w:rPr>
        <w:t xml:space="preserve">Your Name</w:t>
      </w:r>
      <w:r>
        <w:br/>
      </w:r>
      <w:r>
        <w:t xml:space="preserve">123 Main Street</w:t>
      </w:r>
      <w:r>
        <w:br/>
      </w:r>
      <w:r>
        <w:t xml:space="preserve">Cairo, Egypt</w:t>
      </w:r>
      <w:r>
        <w:br/>
      </w:r>
      <w:r>
        <w:t xml:space="preserve">+20-123-456-7890</w:t>
      </w:r>
      <w:r>
        <w:br/>
      </w:r>
      <w:r>
        <w:t xml:space="preserve">your.email@example.com</w:t>
      </w:r>
    </w:p>
    <w:p>
      <w:pPr>
        <w:pStyle w:val="BodyText"/>
      </w:pPr>
      <w:r>
        <w:t xml:space="preserve">April 5, 2024</w:t>
      </w:r>
    </w:p>
    <w:p>
      <w:pPr>
        <w:pStyle w:val="BodyText"/>
      </w:pPr>
      <w:r>
        <w:rPr>
          <w:bCs/>
          <w:b/>
        </w:rPr>
        <w:t xml:space="preserve">Hiring Manager</w:t>
      </w:r>
      <w:r>
        <w:br/>
      </w:r>
      <w:r>
        <w:t xml:space="preserve">[Hospital/Clinic Name]</w:t>
      </w:r>
      <w:r>
        <w:br/>
      </w:r>
      <w:r>
        <w:t xml:space="preserve">[Address]</w:t>
      </w:r>
      <w:r>
        <w:br/>
      </w:r>
      <w:r>
        <w:t xml:space="preserve">Cairo, Egypt</w:t>
      </w:r>
    </w:p>
    <w:bookmarkStart w:id="20" w:name="dear-hiring-manager"/>
    <w:p>
      <w:pPr>
        <w:pStyle w:val="Heading2"/>
      </w:pPr>
      <w:r>
        <w:t xml:space="preserve">Dear Hiring Manager,</w:t>
      </w:r>
    </w:p>
    <w:p>
      <w:pPr>
        <w:pStyle w:val="FirstParagraph"/>
      </w:pPr>
      <w:r>
        <w:t xml:space="preserve">I am writing to express my enthusiastic interest in the Occupational Therapist position at your esteemed organization in Cairo, Egypt. With a deep passion for empowering individuals to achieve independence through meaningful activities, I am eager to contribute my skills and experience to the vibrant healthcare landscape of Egypt. As an Occupational Therapist with [X years] of experience, I have dedicated my career to supporting patients across diverse populations, and I am particularly excited about the opportunity to bring my expertise to Cairo’s dynamic community.</w:t>
      </w:r>
    </w:p>
    <w:p>
      <w:pPr>
        <w:pStyle w:val="BodyText"/>
      </w:pPr>
      <w:r>
        <w:t xml:space="preserve">Occupational Therapy is a field that bridges physical rehabilitation, mental well-being, and daily living skills. In Egypt Cairo, where the healthcare system is evolving to meet the needs of a growing population, occupational therapists play a critical role in fostering resilience and improving quality of life. My background in [specific areas such as pediatric therapy, geriatric care, or neurological rehabilitation] aligns seamlessly with the goals of your organization to provide holistic care. I am confident that my clinical training, combined with my cultural sensitivity and adaptability, will enable me to make a meaningful impact in this role.</w:t>
      </w:r>
    </w:p>
    <w:p>
      <w:pPr>
        <w:pStyle w:val="BodyText"/>
      </w:pPr>
      <w:r>
        <w:t xml:space="preserve">During my career as an Occupational Therapist, I have worked in settings ranging from private clinics to community-based programs. One of my most rewarding experiences was collaborating with children with developmental delays at [Previous Organization Name] in Cairo. By designing individualized intervention plans that incorporated play and sensory activities, I helped these young patients build essential skills to thrive in school and home environments. This experience reinforced my belief that Occupational Therapy is not just about treatment—it’s about unlocking potential and restoring confidence.</w:t>
      </w:r>
    </w:p>
    <w:p>
      <w:pPr>
        <w:pStyle w:val="BodyText"/>
      </w:pPr>
      <w:r>
        <w:t xml:space="preserve">My commitment to continuous learning has also driven me to stay updated on the latest advancements in occupational therapy. I recently completed a professional development course on [specific skill or certification, e.g., "cognitive rehabilitation techniques for stroke patients"], which deepened my ability to address complex cases. Additionally, I have participated in workshops focused on cultural competence, ensuring that I can provide care that respects and reflects the values of Egypt’s diverse patient population. In Cairo, where families often play a central role in recovery, this approach is invaluable.</w:t>
      </w:r>
    </w:p>
    <w:p>
      <w:pPr>
        <w:pStyle w:val="BodyText"/>
      </w:pPr>
      <w:r>
        <w:t xml:space="preserve">What draws me to Cairo specifically is its unique blend of tradition and modernity. As an Occupational Therapist, I am inspired by the opportunity to work within a community that values both heritage and innovation. Egypt’s healthcare sector is expanding rapidly, and I am eager to contribute my skills to initiatives that promote accessibility, inclusivity, and patient-centered care. Whether it’s supporting individuals with disabilities to engage in their communities or helping older adults maintain independence through adaptive strategies, I am committed to making a difference in Cairo.</w:t>
      </w:r>
    </w:p>
    <w:p>
      <w:pPr>
        <w:pStyle w:val="BodyText"/>
      </w:pPr>
      <w:r>
        <w:t xml:space="preserve">One of the key strengths I bring as an Occupational Therapist is my ability to collaborate effectively with multidisciplinary teams. In previous roles, I have worked closely with physiotherapists, psychologists, and social workers to create comprehensive care plans. This teamwork-oriented approach ensures that patients receive well-rounded support tailored to their unique needs. For example, in a recent project at [Previous Organization], I partnered with a speech therapist to develop a program for adults recovering from traumatic brain injuries. The results were transformative—many participants regained the ability to perform daily tasks and reconnected with their communities.</w:t>
      </w:r>
    </w:p>
    <w:p>
      <w:pPr>
        <w:pStyle w:val="BodyText"/>
      </w:pPr>
      <w:r>
        <w:t xml:space="preserve">Moreover, my experience in Egypt Cairo has allowed me to build strong relationships with local organizations and community leaders. I have volunteered with initiatives that provide occupational therapy services to underserved populations, such as those in rural areas or low-income neighborhoods. These experiences have deepened my understanding of the challenges faced by Egyptian patients and reinforced my dedication to equitable care. I am particularly passionate about advocating for accessible healthcare solutions that address both physical and social barriers.</w:t>
      </w:r>
    </w:p>
    <w:p>
      <w:pPr>
        <w:pStyle w:val="BodyText"/>
      </w:pPr>
      <w:r>
        <w:t xml:space="preserve">As an Occupational Therapist, I thrive in environments that prioritize innovation and empathy. Cairo’s healthcare landscape offers a unique opportunity to blend these principles with the rich cultural context of the region. I am especially drawn to your organization’s mission of [mention specific mission or values from the job posting, if available], as it resonates with my own professional philosophy. I am confident that my skills in assessment, intervention planning, and patient education will contribute to the success of your team.</w:t>
      </w:r>
    </w:p>
    <w:p>
      <w:pPr>
        <w:pStyle w:val="BodyText"/>
      </w:pPr>
      <w:r>
        <w:t xml:space="preserve">Thank you for considering my application. I would welcome the opportunity to discuss how my experience and vision align with the needs of your organization. Please feel free to contact me at [your phone number] or [your email address] at your convenience. I look forward to the possibility of contributing to the meaningful work being done in Egypt Cairo.</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Egypt Cairo</dc:title>
  <dc:creator/>
  <dc:language>en</dc:language>
  <cp:keywords/>
  <dcterms:created xsi:type="dcterms:W3CDTF">2026-07-24T01:12:41Z</dcterms:created>
  <dcterms:modified xsi:type="dcterms:W3CDTF">2026-07-24T01:12:41Z</dcterms:modified>
</cp:coreProperties>
</file>

<file path=docProps/custom.xml><?xml version="1.0" encoding="utf-8"?>
<Properties xmlns="http://schemas.openxmlformats.org/officeDocument/2006/custom-properties" xmlns:vt="http://schemas.openxmlformats.org/officeDocument/2006/docPropsVTypes"/>
</file>